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Phone Number] | [Email Address] | [LinkedIn/Portfolio Link]</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0" w:name="dear-hiring-manager"/>
    <w:p>
      <w:pPr>
        <w:pStyle w:val="Heading2"/>
      </w:pPr>
      <w:r>
        <w:t xml:space="preserve">Dear Hiring Manager,</w:t>
      </w:r>
    </w:p>
    <w:p>
      <w:pPr>
        <w:pStyle w:val="FirstParagraph"/>
      </w:pPr>
      <w:r>
        <w:t xml:space="preserve">As a highly motivated and technically proficient Aerospace Engineer with over [X years] of experience in the aerospace industry, I am excited to apply for the Aerospace Engineer position at your esteemed organization in the United Arab Emirates Dubai. The opportunity to contribute to cutting-edge projects within this dynamic region aligns perfectly with my professional aspirations and technical expertise. The United Arab Emirates Dubai has emerged as a global hub for innovation and technological advancement, particularly in aerospace and space exploration, and I am eager to play a pivotal role in driving progress within this vibrant ecosystem.</w:t>
      </w:r>
    </w:p>
    <w:p>
      <w:pPr>
        <w:pStyle w:val="BodyText"/>
      </w:pPr>
      <w:r>
        <w:t xml:space="preserve">Throughout my career, I have dedicated myself to advancing the principles of aerospace engineering through rigorous research, innovative design solutions, and hands-on project execution. My background includes [mention specific roles or projects], where I specialized in [specific areas such as aerodynamics, propulsion systems, satellite technology, or aircraft design]. For instance, during my tenure at [Previous Company/Organization], I led a team to develop a next-generation composite material for aircraft structures that improved fuel efficiency by 15%. This experience not only refined my technical skills but also solidified my ability to deliver results in high-pressure environments.</w:t>
      </w:r>
    </w:p>
    <w:p>
      <w:pPr>
        <w:pStyle w:val="BodyText"/>
      </w:pPr>
      <w:r>
        <w:t xml:space="preserve">The United Arab Emirates Dubai has always been a beacon of ambition and innovation, particularly with initiatives like the UAE Space Agency’s Mars 2117 Project and the development of the Al Maktoum Solar Park. These projects exemplify the region’s commitment to leveraging aerospace technology for sustainable growth and global leadership. As an Aerospace Engineer, I am deeply inspired by such forward-thinking endeavors and am eager to contribute my expertise in [specific skills or knowledge areas] to support similar initiatives. Whether it is optimizing satellite communication systems, advancing unmanned aerial vehicle (UAV) technologies, or enhancing aircraft safety protocols, I am passionate about solving complex challenges that drive the industry forward.</w:t>
      </w:r>
    </w:p>
    <w:p>
      <w:pPr>
        <w:pStyle w:val="BodyText"/>
      </w:pPr>
      <w:r>
        <w:t xml:space="preserve">What sets me apart as an Aerospace Engineer is my ability to bridge theoretical knowledge with practical application. My academic foundation in [Your Degree] from [University Name] equipped me with a strong understanding of fluid dynamics, thermodynamics, and materials science. Additionally, I have pursued professional certifications such as [relevant certifications], which further enhanced my technical proficiency. In Dubai’s rapidly evolving aerospace landscape, where collaboration between public and private sectors is paramount, I bring not only technical expertise but also a collaborative mindset that fosters innovation.</w:t>
      </w:r>
    </w:p>
    <w:p>
      <w:pPr>
        <w:pStyle w:val="BodyText"/>
      </w:pPr>
      <w:r>
        <w:t xml:space="preserve">One of the most compelling aspects of working in the United Arab Emirates Dubai is its strategic location and multicultural environment. The region serves as a critical nexus for global aerospace operations, offering unique opportunities to work on international projects and engage with diverse teams. My experience working in multicultural settings, such as [mention any relevant experience], has honed my ability to communicate effectively across different cultures and adapt to varying operational requirements. This adaptability is essential for contributing to the success of aerospace projects that often involve cross-border collaboration and global standards.</w:t>
      </w:r>
    </w:p>
    <w:p>
      <w:pPr>
        <w:pStyle w:val="BodyText"/>
      </w:pPr>
      <w:r>
        <w:t xml:space="preserve">I am particularly drawn to your organization’s commitment to [specific company value, project, or mission]. Whether it is advancing renewable energy integration into aerospace systems, developing advanced avionics solutions, or supporting the UAE’s vision for space exploration, I am confident that my skills in [specific technical areas] can add significant value. For example, my experience in [mention a specific project or skill] could directly contribute to [explain how it aligns with the company’s goals]. I am also keen to explore opportunities to mentor junior engineers and share knowledge within the team, fostering a culture of continuous learning and excellence.</w:t>
      </w:r>
    </w:p>
    <w:p>
      <w:pPr>
        <w:pStyle w:val="BodyText"/>
      </w:pPr>
      <w:r>
        <w:t xml:space="preserve">The United Arab Emirates Dubai represents a unique opportunity for Aerospace Engineers to be at the forefront of technological innovation. With its ambitious targets in space research, sustainable aviation, and digital transformation, the region is poised to shape the future of aerospace. I am eager to contribute my expertise in [specific technical areas] while continuously learning from the diverse talent pool in Dubai. My goal is to not only meet but exceed expectations by delivering solutions that align with both organizational objectives and global industry standards.</w:t>
      </w:r>
    </w:p>
    <w:p>
      <w:pPr>
        <w:pStyle w:val="BodyText"/>
      </w:pPr>
      <w:r>
        <w:t xml:space="preserve">Thank you for considering my application. I would welcome the opportunity to discuss how my background, skills, and passion for aerospace engineering can contribute to your team’s success in the United Arab Emirates Dubai. Please feel free to contact me at [Your Phone Number] or [Your Email Address] at your earliest convenience. I look forward to the possibility of working together to achieve groundbreaking advancements in the aerospace industr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6-07-23T14:51:10Z</dcterms:created>
  <dcterms:modified xsi:type="dcterms:W3CDTF">2026-07-23T14:51:10Z</dcterms:modified>
</cp:coreProperties>
</file>

<file path=docProps/custom.xml><?xml version="1.0" encoding="utf-8"?>
<Properties xmlns="http://schemas.openxmlformats.org/officeDocument/2006/custom-properties" xmlns:vt="http://schemas.openxmlformats.org/officeDocument/2006/docPropsVTypes"/>
</file>